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rPr>
        <w:lastRenderedPageBreak/>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r w:rsidRPr="00923E4B">
        <w:rPr>
          <w:rFonts w:ascii="Times New Roman" w:hAnsi="Times New Roman" w:cs="Times New Roman"/>
          <w:sz w:val="24"/>
        </w:rPr>
        <w:t>mozilla firefox</w:t>
      </w:r>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Web-Server that comes with cloud linux operating system used to install application and database software for hosting solution that utilizes server system.</w:t>
      </w:r>
      <w:r w:rsidR="00964009">
        <w:rPr>
          <w:rFonts w:ascii="Times New Roman" w:hAnsi="Times New Roman" w:cs="Times New Roman"/>
          <w:sz w:val="24"/>
        </w:rPr>
        <w:t>Th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  data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for  the D-Ads system has been developed using the Bootstrap library.</w:t>
      </w:r>
      <w:r w:rsidRPr="00964009">
        <w:t xml:space="preserve"> </w:t>
      </w:r>
      <w:r w:rsidRPr="00964009">
        <w:rPr>
          <w:rFonts w:ascii="Times New Roman" w:hAnsi="Times New Roman" w:cs="Times New Roman"/>
          <w:sz w:val="24"/>
        </w:rPr>
        <w:t>The interface  of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lastRenderedPageBreak/>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Th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lastRenderedPageBreak/>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HTML, CSS, Bootstraps</w:t>
      </w:r>
      <w:r w:rsidR="00193BB7">
        <w:rPr>
          <w:rFonts w:ascii="Times New Roman" w:hAnsi="Times New Roman" w:cs="Times New Roman"/>
          <w:sz w:val="24"/>
        </w:rPr>
        <w:t>,Jquery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Default="00051B19" w:rsidP="00912D96">
      <w:pPr>
        <w:spacing w:after="0" w:line="360" w:lineRule="auto"/>
        <w:jc w:val="both"/>
        <w:rPr>
          <w:rFonts w:ascii="Times New Roman" w:hAnsi="Times New Roman" w:cs="Times New Roman"/>
          <w:b/>
          <w:sz w:val="28"/>
        </w:rPr>
      </w:pPr>
    </w:p>
    <w:p w:rsidR="005C221D" w:rsidRDefault="005C221D" w:rsidP="00912D96">
      <w:pPr>
        <w:spacing w:after="0" w:line="360" w:lineRule="auto"/>
        <w:jc w:val="both"/>
        <w:rPr>
          <w:rFonts w:ascii="Times New Roman" w:hAnsi="Times New Roman" w:cs="Times New Roman"/>
          <w:b/>
          <w:sz w:val="28"/>
        </w:rPr>
      </w:pPr>
    </w:p>
    <w:p w:rsidR="005C221D" w:rsidRPr="00F131F9" w:rsidRDefault="005C221D"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AC0C63"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or</w:t>
      </w:r>
    </w:p>
    <w:p w:rsidR="00E51A6B" w:rsidRPr="00F131F9" w:rsidRDefault="00AC0C63"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Vendor</w:t>
      </w:r>
      <w:r w:rsidR="00114B44">
        <w:rPr>
          <w:rFonts w:ascii="Times New Roman" w:hAnsi="Times New Roman" w:cs="Times New Roman"/>
          <w:sz w:val="24"/>
        </w:rPr>
        <w:t xml:space="preserve"> is the person or business whos responsibility is to provide correct and genuine information about their product</w:t>
      </w:r>
      <w:r w:rsidR="0024298B" w:rsidRPr="00F131F9">
        <w:rPr>
          <w:rFonts w:ascii="Times New Roman" w:hAnsi="Times New Roman" w:cs="Times New Roman"/>
          <w:sz w:val="24"/>
        </w:rPr>
        <w:t>.</w:t>
      </w:r>
      <w:r w:rsidR="00114B44">
        <w:rPr>
          <w:rFonts w:ascii="Times New Roman" w:hAnsi="Times New Roman" w:cs="Times New Roman"/>
          <w:sz w:val="24"/>
        </w:rPr>
        <w:t xml:space="preserve"> </w:t>
      </w:r>
      <w:r>
        <w:rPr>
          <w:rFonts w:ascii="Times New Roman" w:hAnsi="Times New Roman" w:cs="Times New Roman"/>
          <w:sz w:val="24"/>
        </w:rPr>
        <w:t>Vendor</w:t>
      </w:r>
      <w:r w:rsidR="00114B44">
        <w:rPr>
          <w:rFonts w:ascii="Times New Roman" w:hAnsi="Times New Roman" w:cs="Times New Roman"/>
          <w:sz w:val="24"/>
        </w:rPr>
        <w:t xml:space="preserve"> call advertise</w:t>
      </w:r>
      <w:r w:rsidR="00047EAF">
        <w:rPr>
          <w:rFonts w:ascii="Times New Roman" w:hAnsi="Times New Roman" w:cs="Times New Roman"/>
          <w:sz w:val="24"/>
        </w:rPr>
        <w:t>s</w:t>
      </w:r>
      <w:r w:rsidR="00114B44">
        <w:rPr>
          <w:rFonts w:ascii="Times New Roman" w:hAnsi="Times New Roman" w:cs="Times New Roman"/>
          <w:sz w:val="24"/>
        </w:rPr>
        <w:t xml:space="preserve"> their product/services on the portal</w:t>
      </w:r>
      <w:r w:rsidR="00047EAF">
        <w:rPr>
          <w:rFonts w:ascii="Times New Roman" w:hAnsi="Times New Roman" w:cs="Times New Roman"/>
          <w:sz w:val="24"/>
        </w:rPr>
        <w:t>,</w:t>
      </w:r>
      <w:r w:rsidR="00114B44">
        <w:rPr>
          <w:rFonts w:ascii="Times New Roman" w:hAnsi="Times New Roman" w:cs="Times New Roman"/>
          <w:sz w:val="24"/>
        </w:rPr>
        <w:t xml:space="preserve"> and users </w:t>
      </w:r>
      <w:r w:rsidR="00047EAF">
        <w:rPr>
          <w:rFonts w:ascii="Times New Roman" w:hAnsi="Times New Roman" w:cs="Times New Roman"/>
          <w:sz w:val="24"/>
        </w:rPr>
        <w:t>will</w:t>
      </w:r>
      <w:r w:rsidR="00114B44">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AC0C63">
        <w:rPr>
          <w:rFonts w:ascii="Times New Roman" w:hAnsi="Times New Roman" w:cs="Times New Roman"/>
          <w:b/>
          <w:sz w:val="28"/>
        </w:rPr>
        <w:t>Vendor</w:t>
      </w:r>
      <w:r w:rsidR="0099143A" w:rsidRPr="00912AD4">
        <w:rPr>
          <w:rFonts w:ascii="Times New Roman" w:hAnsi="Times New Roman" w:cs="Times New Roman"/>
          <w:b/>
          <w:sz w:val="28"/>
        </w:rPr>
        <w:t>s</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have a separate panel to advertise their product/service.</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add their product information.</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AC0C63"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Pr>
          <w:rFonts w:ascii="Times New Roman" w:hAnsi="Times New Roman" w:cs="Times New Roman"/>
          <w:sz w:val="24"/>
        </w:rPr>
        <w:t>Vendor</w:t>
      </w:r>
      <w:r w:rsidR="0024298B" w:rsidRPr="00DC4AE8">
        <w:rPr>
          <w:rFonts w:ascii="Times New Roman" w:hAnsi="Times New Roman" w:cs="Times New Roman"/>
          <w:sz w:val="24"/>
        </w:rPr>
        <w:t xml:space="preserve">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It defines how the software will work without failure for a given time.</w:t>
      </w:r>
      <w:r w:rsidR="004940EE" w:rsidRPr="009B4DAF">
        <w:rPr>
          <w:rFonts w:ascii="Times New Roman" w:hAnsi="Times New Roman" w:cs="Times New Roman"/>
          <w:sz w:val="24"/>
        </w:rPr>
        <w:t xml:space="preserve">D-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Visual Studio Code is a lightweight but powerful source code editor that runs on your desktop and is available for Windows, macOS,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Developers can use the VS Code to build web applications in JavaScript, TypeScrip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MariaDB, PHP and Perl. Xamp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r w:rsidRPr="007F05FD">
        <w:rPr>
          <w:rFonts w:ascii="Times New Roman" w:hAnsi="Times New Roman" w:cs="Times New Roman"/>
          <w:color w:val="222222"/>
          <w:sz w:val="24"/>
          <w:szCs w:val="24"/>
          <w:shd w:val="clear" w:color="auto" w:fill="FFFFFF"/>
        </w:rPr>
        <w:t>The utiliz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1F4970">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SS stands for Cascading Style Sheets, it is used to format the web page layout. Css helps web developer to create similar look for all the pages of the website. Instead of defining the style for every table or text within the web page you can create one css file and by applying it for the table or text it will show the effectfor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css file with required design and apply to it, this will show effect wherever necessary. CSS is responsible for the look and feel of the webpage. Using css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JavaScript wаѕ at first dеvеlореd bу Brеndаn Eiсh оf Nеtѕсаре undеr thе nаmе Mосhа, whiсh wаѕ lаtеr rеnаmеd tо LivеSсriрt, tо finаllу bеing саllеd JаvаSсriрt. It iѕ аn intеrрrеtеd рrоgrаmming lаnguаgе. JаvаSсriрt iѕ essentially uѕеd аѕ a сliеnt ѕidе рrоgrаmming lаnguаgе imрlеmеntеd аѕ раrt оf a wеb brоwѕеr tо аllоw dеvеlореrѕ аn imрrоvеd wау tо imрlеmеnt uѕеr intеrfасе аnd dуnаmiс fеаturеѕ in wеb раgеѕ, аlthоugh thеrе аrе imрlеmеntаtiоnѕ оf JаvаSсriрt оn thе ѕеrvеr ѕidе thе рорulаritу оf thе lаnguаgе iѕ duе tо thе сliеnt ѕidе imрlеmеntаtiоnѕ аlоnе. JаvаSсriрt саn аlѕо bе fоund оutѕidе wеb аррliсаtiоnѕ,JаvаSсriрt wаѕ dеѕignеd with a ѕimilаr ѕуntаx аѕ C, аlthоugh it tаkеѕ nаmеѕ аnd соnvеntiоnѕ frоm thе Jаvа рrоgrаmming lаnguаgе. Hоwеvеr, dеѕрitе thе nаmе Jаvа аnd JаvаSсriрt аrе nоt rеlаtеd аnd hаvе diffеrеnt ѕеmаntiсѕ аnd рurроѕеѕ.</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1F4970">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lastRenderedPageBreak/>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lang w:val="en-IN" w:eastAsia="en-IN"/>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bookmarkStart w:id="0" w:name="_GoBack"/>
      <w:bookmarkEnd w:id="0"/>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lastRenderedPageBreak/>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AF77B9"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F4970" w:rsidRPr="00E609CA" w:rsidRDefault="001F4970"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F4970" w:rsidRDefault="001F4970"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F4970" w:rsidRPr="006E1258" w:rsidRDefault="001F4970"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F4970" w:rsidRPr="006E1258" w:rsidRDefault="001F4970"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F4970" w:rsidRDefault="001F4970" w:rsidP="00C8553B">
                    <w:pPr>
                      <w:rPr>
                        <w:rFonts w:ascii="Times New Roman" w:hAnsi="Times New Roman" w:cs="Times New Roman"/>
                        <w:b/>
                        <w:sz w:val="28"/>
                      </w:rPr>
                    </w:pPr>
                  </w:p>
                  <w:p w:rsidR="001F4970" w:rsidRPr="006E1258" w:rsidRDefault="001F4970"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rPr>
        <w:lastRenderedPageBreak/>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lang w:val="en-IN" w:eastAsia="en-IN"/>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lang w:val="en-IN" w:eastAsia="en-IN"/>
        </w:rPr>
        <w:lastRenderedPageBreak/>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lang w:val="en-IN" w:eastAsia="en-IN"/>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t xml:space="preserve">4.3 </w:t>
      </w:r>
      <w:r w:rsidRPr="00F131F9">
        <w:rPr>
          <w:rFonts w:ascii="Times New Roman" w:hAnsi="Times New Roman" w:cs="Times New Roman"/>
          <w:b/>
          <w:sz w:val="28"/>
          <w:szCs w:val="28"/>
        </w:rPr>
        <w:t>DATA DICTIONARY</w:t>
      </w:r>
    </w:p>
    <w:p w:rsidR="00AC033B" w:rsidRPr="00F131F9" w:rsidRDefault="0024298B" w:rsidP="00497CC0">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lastRenderedPageBreak/>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Default="001F4970" w:rsidP="006D0E4A">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6022DC" w:rsidRPr="00A25BA3">
        <w:rPr>
          <w:rFonts w:ascii="Times New Roman" w:hAnsi="Times New Roman" w:cs="Times New Roman"/>
          <w:b/>
          <w:sz w:val="24"/>
        </w:rPr>
        <w:t xml:space="preserve"> I</w:t>
      </w:r>
      <w:r w:rsidR="00B57892" w:rsidRPr="00A25BA3">
        <w:rPr>
          <w:rFonts w:ascii="Times New Roman" w:hAnsi="Times New Roman" w:cs="Times New Roman"/>
          <w:b/>
          <w:sz w:val="24"/>
        </w:rPr>
        <w:t xml:space="preserve"> </w:t>
      </w:r>
      <w:r w:rsidR="000C3B42" w:rsidRPr="00A25BA3">
        <w:rPr>
          <w:rFonts w:ascii="Times New Roman" w:hAnsi="Times New Roman" w:cs="Times New Roman"/>
          <w:b/>
          <w:sz w:val="24"/>
        </w:rPr>
        <w:t xml:space="preserve">: </w:t>
      </w:r>
      <w:r w:rsidR="0024298B" w:rsidRPr="00A25BA3">
        <w:rPr>
          <w:rFonts w:ascii="Times New Roman" w:hAnsi="Times New Roman" w:cs="Times New Roman"/>
          <w:b/>
          <w:sz w:val="24"/>
        </w:rPr>
        <w:t>b_Category</w:t>
      </w:r>
    </w:p>
    <w:p w:rsidR="00FC1FED" w:rsidRPr="004A5D82" w:rsidRDefault="006B1D4A" w:rsidP="006D0E4A">
      <w:pPr>
        <w:pStyle w:val="ListParagraph"/>
        <w:spacing w:line="360" w:lineRule="auto"/>
        <w:ind w:left="0" w:firstLine="720"/>
        <w:jc w:val="both"/>
        <w:rPr>
          <w:rFonts w:ascii="Times New Roman" w:hAnsi="Times New Roman" w:cs="Times New Roman"/>
          <w:sz w:val="24"/>
        </w:rPr>
      </w:pPr>
      <w:r w:rsidRPr="006B1D4A">
        <w:rPr>
          <w:rFonts w:ascii="Times New Roman" w:hAnsi="Times New Roman" w:cs="Times New Roman"/>
          <w:sz w:val="24"/>
        </w:rPr>
        <w:t>Business Category (b_Category) table contains the list of businesses available for the vendors to categories the businesses.</w:t>
      </w:r>
    </w:p>
    <w:tbl>
      <w:tblPr>
        <w:tblStyle w:val="TableGrid"/>
        <w:tblW w:w="8917" w:type="dxa"/>
        <w:jc w:val="center"/>
        <w:tblLook w:val="04A0" w:firstRow="1" w:lastRow="0" w:firstColumn="1" w:lastColumn="0" w:noHBand="0" w:noVBand="1"/>
      </w:tblPr>
      <w:tblGrid>
        <w:gridCol w:w="2961"/>
        <w:gridCol w:w="2983"/>
        <w:gridCol w:w="2973"/>
      </w:tblGrid>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5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70B77" w:rsidP="004B1B24">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545A09" w:rsidRPr="00A25BA3">
        <w:rPr>
          <w:rFonts w:ascii="Times New Roman" w:hAnsi="Times New Roman" w:cs="Times New Roman"/>
          <w:b/>
          <w:sz w:val="24"/>
        </w:rPr>
        <w:t xml:space="preserve"> II</w:t>
      </w:r>
      <w:r w:rsidR="00173A8B">
        <w:rPr>
          <w:rFonts w:ascii="Times New Roman" w:hAnsi="Times New Roman" w:cs="Times New Roman"/>
          <w:b/>
          <w:sz w:val="24"/>
        </w:rPr>
        <w:t xml:space="preserve"> :</w:t>
      </w:r>
      <w:r w:rsidR="00B57892" w:rsidRPr="00A25BA3">
        <w:rPr>
          <w:rFonts w:ascii="Times New Roman" w:hAnsi="Times New Roman" w:cs="Times New Roman"/>
          <w:b/>
          <w:sz w:val="24"/>
        </w:rPr>
        <w:t xml:space="preserve"> </w:t>
      </w:r>
      <w:r w:rsidR="0024298B" w:rsidRPr="00A25BA3">
        <w:rPr>
          <w:rFonts w:ascii="Times New Roman" w:hAnsi="Times New Roman" w:cs="Times New Roman"/>
          <w:b/>
          <w:sz w:val="24"/>
        </w:rPr>
        <w:t>b_details</w:t>
      </w:r>
    </w:p>
    <w:p w:rsidR="005F2C31" w:rsidRPr="005F2C31" w:rsidRDefault="007E7670" w:rsidP="004B1B24">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Details (b_details) table contains the detail</w:t>
      </w:r>
      <w:r w:rsidR="001F312B">
        <w:rPr>
          <w:rFonts w:ascii="Times New Roman" w:hAnsi="Times New Roman" w:cs="Times New Roman"/>
          <w:sz w:val="24"/>
        </w:rPr>
        <w:t>ed</w:t>
      </w:r>
      <w:r>
        <w:rPr>
          <w:rFonts w:ascii="Times New Roman" w:hAnsi="Times New Roman" w:cs="Times New Roman"/>
          <w:sz w:val="24"/>
        </w:rPr>
        <w:t xml:space="preserve"> information of registered and verified </w:t>
      </w:r>
      <w:r w:rsidR="00967656">
        <w:rPr>
          <w:rFonts w:ascii="Times New Roman" w:hAnsi="Times New Roman" w:cs="Times New Roman"/>
          <w:sz w:val="24"/>
        </w:rPr>
        <w:t>busines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895"/>
        <w:gridCol w:w="2896"/>
        <w:gridCol w:w="2896"/>
      </w:tblGrid>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0"/>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E560B0" w:rsidRDefault="00E560B0" w:rsidP="00B57892">
      <w:pPr>
        <w:pStyle w:val="ListParagraph"/>
        <w:spacing w:line="360" w:lineRule="auto"/>
        <w:ind w:left="360"/>
        <w:rPr>
          <w:rFonts w:ascii="Times New Roman" w:hAnsi="Times New Roman" w:cs="Times New Roman"/>
          <w:b/>
          <w:sz w:val="28"/>
        </w:rPr>
      </w:pPr>
    </w:p>
    <w:p w:rsidR="00AC033B" w:rsidRPr="00D6710D" w:rsidRDefault="00D6710D" w:rsidP="003E5DDE">
      <w:pPr>
        <w:pStyle w:val="ListParagraph"/>
        <w:spacing w:line="360" w:lineRule="auto"/>
        <w:ind w:left="0"/>
        <w:rPr>
          <w:rFonts w:ascii="Times New Roman" w:hAnsi="Times New Roman" w:cs="Times New Roman"/>
          <w:b/>
          <w:sz w:val="24"/>
        </w:rPr>
      </w:pPr>
      <w:r w:rsidRPr="00D6710D">
        <w:rPr>
          <w:rFonts w:ascii="Times New Roman" w:hAnsi="Times New Roman" w:cs="Times New Roman"/>
          <w:b/>
          <w:sz w:val="24"/>
        </w:rPr>
        <w:t>TABLE</w:t>
      </w:r>
      <w:r w:rsidR="007A0C1C" w:rsidRPr="00D6710D">
        <w:rPr>
          <w:rFonts w:ascii="Times New Roman" w:hAnsi="Times New Roman" w:cs="Times New Roman"/>
          <w:b/>
          <w:sz w:val="24"/>
        </w:rPr>
        <w:t xml:space="preserve"> III</w:t>
      </w:r>
      <w:r w:rsidR="00C1350B" w:rsidRPr="00D6710D">
        <w:rPr>
          <w:rFonts w:ascii="Times New Roman" w:hAnsi="Times New Roman" w:cs="Times New Roman"/>
          <w:b/>
          <w:sz w:val="24"/>
        </w:rPr>
        <w:t xml:space="preserve"> : </w:t>
      </w:r>
      <w:r w:rsidR="00B57892" w:rsidRPr="00D6710D">
        <w:rPr>
          <w:rFonts w:ascii="Times New Roman" w:hAnsi="Times New Roman" w:cs="Times New Roman"/>
          <w:b/>
          <w:sz w:val="24"/>
        </w:rPr>
        <w:t xml:space="preserve"> </w:t>
      </w:r>
      <w:r w:rsidR="0024298B" w:rsidRPr="00D6710D">
        <w:rPr>
          <w:rFonts w:ascii="Times New Roman" w:hAnsi="Times New Roman" w:cs="Times New Roman"/>
          <w:b/>
          <w:sz w:val="24"/>
        </w:rPr>
        <w:t>b_photos</w:t>
      </w:r>
    </w:p>
    <w:p w:rsidR="008A12A4" w:rsidRPr="008A12A4" w:rsidRDefault="008A12A4" w:rsidP="003E5DDE">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Business Photos (b_photos) table contains the photos of the product or service description photos and cover photo for the business page.</w:t>
      </w:r>
    </w:p>
    <w:tbl>
      <w:tblPr>
        <w:tblStyle w:val="TableGrid"/>
        <w:tblW w:w="0" w:type="auto"/>
        <w:jc w:val="center"/>
        <w:tblLook w:val="04A0" w:firstRow="1" w:lastRow="0" w:firstColumn="1" w:lastColumn="0" w:noHBand="0" w:noVBand="1"/>
      </w:tblPr>
      <w:tblGrid>
        <w:gridCol w:w="2884"/>
        <w:gridCol w:w="2885"/>
        <w:gridCol w:w="2885"/>
      </w:tblGrid>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Default="00CA65AA" w:rsidP="0061032C">
      <w:pPr>
        <w:pStyle w:val="ListParagraph"/>
        <w:spacing w:line="360" w:lineRule="auto"/>
        <w:ind w:left="0"/>
        <w:rPr>
          <w:rFonts w:ascii="Times New Roman" w:hAnsi="Times New Roman" w:cs="Times New Roman"/>
          <w:b/>
          <w:sz w:val="24"/>
        </w:rPr>
      </w:pPr>
      <w:r w:rsidRPr="00CA65AA">
        <w:rPr>
          <w:rFonts w:ascii="Times New Roman" w:hAnsi="Times New Roman" w:cs="Times New Roman"/>
          <w:b/>
          <w:sz w:val="24"/>
        </w:rPr>
        <w:t xml:space="preserve">TABLE </w:t>
      </w:r>
      <w:r>
        <w:rPr>
          <w:rFonts w:ascii="Times New Roman" w:hAnsi="Times New Roman" w:cs="Times New Roman"/>
          <w:b/>
          <w:sz w:val="24"/>
        </w:rPr>
        <w:t>IV :</w:t>
      </w:r>
      <w:r w:rsidR="00B57892" w:rsidRPr="00CA65AA">
        <w:rPr>
          <w:rFonts w:ascii="Times New Roman" w:hAnsi="Times New Roman" w:cs="Times New Roman"/>
          <w:b/>
          <w:sz w:val="24"/>
        </w:rPr>
        <w:t xml:space="preserve"> </w:t>
      </w:r>
      <w:r w:rsidR="0024298B" w:rsidRPr="00CA65AA">
        <w:rPr>
          <w:rFonts w:ascii="Times New Roman" w:hAnsi="Times New Roman" w:cs="Times New Roman"/>
          <w:b/>
          <w:sz w:val="24"/>
        </w:rPr>
        <w:t>b_subcat</w:t>
      </w:r>
    </w:p>
    <w:p w:rsidR="00610679" w:rsidRPr="00610679" w:rsidRDefault="00610679" w:rsidP="0061032C">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 xml:space="preserve">Business Sub-Category (b_subcat) table contains the Sub-category of the the </w:t>
      </w:r>
      <w:r w:rsidR="00A65204">
        <w:rPr>
          <w:rFonts w:ascii="Times New Roman" w:hAnsi="Times New Roman" w:cs="Times New Roman"/>
          <w:sz w:val="24"/>
        </w:rPr>
        <w:t>Business available under pa</w:t>
      </w:r>
      <w:r>
        <w:rPr>
          <w:rFonts w:ascii="Times New Roman" w:hAnsi="Times New Roman" w:cs="Times New Roman"/>
          <w:sz w:val="24"/>
        </w:rPr>
        <w:t>rticuler Category of the businesses.</w:t>
      </w:r>
    </w:p>
    <w:tbl>
      <w:tblPr>
        <w:tblStyle w:val="TableGrid"/>
        <w:tblW w:w="0" w:type="auto"/>
        <w:jc w:val="center"/>
        <w:tblLook w:val="04A0" w:firstRow="1" w:lastRow="0" w:firstColumn="1" w:lastColumn="0" w:noHBand="0" w:noVBand="1"/>
      </w:tblPr>
      <w:tblGrid>
        <w:gridCol w:w="2889"/>
        <w:gridCol w:w="2890"/>
        <w:gridCol w:w="2890"/>
      </w:tblGrid>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Default="00AC033B"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Pr="00F131F9" w:rsidRDefault="003E2D61" w:rsidP="00912D96">
      <w:pPr>
        <w:pStyle w:val="ListParagraph"/>
        <w:spacing w:line="360" w:lineRule="auto"/>
        <w:ind w:left="1080"/>
        <w:rPr>
          <w:rFonts w:ascii="Times New Roman" w:hAnsi="Times New Roman" w:cs="Times New Roman"/>
          <w:b/>
          <w:sz w:val="28"/>
        </w:rPr>
      </w:pPr>
    </w:p>
    <w:p w:rsidR="00AC033B" w:rsidRDefault="003E2D61" w:rsidP="0010450D">
      <w:pPr>
        <w:pStyle w:val="ListParagraph"/>
        <w:spacing w:line="360" w:lineRule="auto"/>
        <w:ind w:left="0"/>
        <w:rPr>
          <w:rFonts w:ascii="Times New Roman" w:hAnsi="Times New Roman" w:cs="Times New Roman"/>
          <w:b/>
          <w:sz w:val="24"/>
        </w:rPr>
      </w:pPr>
      <w:r w:rsidRPr="003E2D61">
        <w:rPr>
          <w:rFonts w:ascii="Times New Roman" w:hAnsi="Times New Roman" w:cs="Times New Roman"/>
          <w:b/>
          <w:sz w:val="24"/>
        </w:rPr>
        <w:t xml:space="preserve">TABLE </w:t>
      </w:r>
      <w:r>
        <w:rPr>
          <w:rFonts w:ascii="Times New Roman" w:hAnsi="Times New Roman" w:cs="Times New Roman"/>
          <w:b/>
          <w:sz w:val="24"/>
        </w:rPr>
        <w:t>V :</w:t>
      </w:r>
      <w:r w:rsidR="00B57892" w:rsidRPr="003E2D61">
        <w:rPr>
          <w:rFonts w:ascii="Times New Roman" w:hAnsi="Times New Roman" w:cs="Times New Roman"/>
          <w:b/>
          <w:sz w:val="24"/>
        </w:rPr>
        <w:t xml:space="preserve"> </w:t>
      </w:r>
      <w:r w:rsidR="0024298B" w:rsidRPr="003E2D61">
        <w:rPr>
          <w:rFonts w:ascii="Times New Roman" w:hAnsi="Times New Roman" w:cs="Times New Roman"/>
          <w:b/>
          <w:sz w:val="24"/>
        </w:rPr>
        <w:t>contact_us</w:t>
      </w:r>
    </w:p>
    <w:p w:rsidR="007F136C" w:rsidRPr="007F136C" w:rsidRDefault="007F136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Contact us (contact_us) table contains the information of the customer details requests for the enquire about the business or the services.</w:t>
      </w:r>
    </w:p>
    <w:tbl>
      <w:tblPr>
        <w:tblStyle w:val="TableGrid"/>
        <w:tblW w:w="0" w:type="auto"/>
        <w:jc w:val="center"/>
        <w:tblLook w:val="04A0" w:firstRow="1" w:lastRow="0" w:firstColumn="1" w:lastColumn="0" w:noHBand="0" w:noVBand="1"/>
      </w:tblPr>
      <w:tblGrid>
        <w:gridCol w:w="2873"/>
        <w:gridCol w:w="2874"/>
        <w:gridCol w:w="2874"/>
      </w:tblGrid>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Default="00C011D3" w:rsidP="0010450D">
      <w:pPr>
        <w:pStyle w:val="ListParagraph"/>
        <w:spacing w:line="360" w:lineRule="auto"/>
        <w:ind w:left="0"/>
        <w:rPr>
          <w:rFonts w:ascii="Times New Roman" w:hAnsi="Times New Roman" w:cs="Times New Roman"/>
          <w:b/>
          <w:sz w:val="24"/>
        </w:rPr>
      </w:pPr>
      <w:r w:rsidRPr="00C011D3">
        <w:rPr>
          <w:rFonts w:ascii="Times New Roman" w:hAnsi="Times New Roman" w:cs="Times New Roman"/>
          <w:b/>
          <w:sz w:val="24"/>
        </w:rPr>
        <w:t xml:space="preserve">TABLE </w:t>
      </w:r>
      <w:r>
        <w:rPr>
          <w:rFonts w:ascii="Times New Roman" w:hAnsi="Times New Roman" w:cs="Times New Roman"/>
          <w:b/>
          <w:sz w:val="24"/>
        </w:rPr>
        <w:t>VI :</w:t>
      </w:r>
      <w:r w:rsidR="00B57892" w:rsidRPr="00C011D3">
        <w:rPr>
          <w:rFonts w:ascii="Times New Roman" w:hAnsi="Times New Roman" w:cs="Times New Roman"/>
          <w:b/>
          <w:sz w:val="24"/>
        </w:rPr>
        <w:t xml:space="preserve"> </w:t>
      </w:r>
      <w:r w:rsidR="0024298B" w:rsidRPr="00C011D3">
        <w:rPr>
          <w:rFonts w:ascii="Times New Roman" w:hAnsi="Times New Roman" w:cs="Times New Roman"/>
          <w:b/>
          <w:sz w:val="24"/>
        </w:rPr>
        <w:t>faq</w:t>
      </w:r>
    </w:p>
    <w:p w:rsidR="009433DA" w:rsidRPr="006B2CEF" w:rsidRDefault="00C55818"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requently Ask</w:t>
      </w:r>
      <w:r w:rsidR="006B2CEF" w:rsidRPr="006B2CEF">
        <w:rPr>
          <w:rFonts w:ascii="Times New Roman" w:hAnsi="Times New Roman" w:cs="Times New Roman"/>
          <w:sz w:val="24"/>
        </w:rPr>
        <w:t>ed</w:t>
      </w:r>
      <w:r w:rsidR="006B2CEF">
        <w:rPr>
          <w:rFonts w:ascii="Times New Roman" w:hAnsi="Times New Roman" w:cs="Times New Roman"/>
          <w:sz w:val="24"/>
        </w:rPr>
        <w:t xml:space="preserve"> Question (faq) table</w:t>
      </w:r>
      <w:r w:rsidR="00D42182">
        <w:rPr>
          <w:rFonts w:ascii="Times New Roman" w:hAnsi="Times New Roman" w:cs="Times New Roman"/>
          <w:sz w:val="24"/>
        </w:rPr>
        <w:t xml:space="preserve"> contains the answers for the questions asked by the user  and user can ask question.</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084C49"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i</w:t>
            </w:r>
            <w:r w:rsidR="0024298B" w:rsidRPr="00F131F9">
              <w:rPr>
                <w:rFonts w:ascii="Times New Roman" w:hAnsi="Times New Roman" w:cs="Times New Roman"/>
                <w:sz w:val="24"/>
                <w:szCs w:val="24"/>
              </w:rPr>
              <w:t>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24F36"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24298B"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AC033B" w:rsidRDefault="00D42182" w:rsidP="0010450D">
      <w:pPr>
        <w:pStyle w:val="ListParagraph"/>
        <w:spacing w:line="360" w:lineRule="auto"/>
        <w:ind w:left="0"/>
        <w:rPr>
          <w:rFonts w:ascii="Times New Roman" w:hAnsi="Times New Roman" w:cs="Times New Roman"/>
          <w:b/>
          <w:sz w:val="24"/>
        </w:rPr>
      </w:pPr>
      <w:r w:rsidRPr="00D42182">
        <w:rPr>
          <w:rFonts w:ascii="Times New Roman" w:hAnsi="Times New Roman" w:cs="Times New Roman"/>
          <w:b/>
          <w:sz w:val="24"/>
        </w:rPr>
        <w:t xml:space="preserve">TABLE </w:t>
      </w:r>
      <w:r>
        <w:rPr>
          <w:rFonts w:ascii="Times New Roman" w:hAnsi="Times New Roman" w:cs="Times New Roman"/>
          <w:b/>
          <w:sz w:val="24"/>
        </w:rPr>
        <w:t>VII :</w:t>
      </w:r>
      <w:r w:rsidR="00B57892" w:rsidRPr="00D42182">
        <w:rPr>
          <w:rFonts w:ascii="Times New Roman" w:hAnsi="Times New Roman" w:cs="Times New Roman"/>
          <w:b/>
          <w:sz w:val="24"/>
        </w:rPr>
        <w:t xml:space="preserve"> </w:t>
      </w:r>
      <w:r w:rsidR="0024298B" w:rsidRPr="00D42182">
        <w:rPr>
          <w:rFonts w:ascii="Times New Roman" w:hAnsi="Times New Roman" w:cs="Times New Roman"/>
          <w:b/>
          <w:sz w:val="24"/>
        </w:rPr>
        <w:t>feedback_details</w:t>
      </w:r>
    </w:p>
    <w:p w:rsidR="0046125F" w:rsidRPr="00D42182" w:rsidRDefault="00D42182"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Feedback Details (feedback_details) table contains</w:t>
      </w:r>
      <w:r w:rsidR="00A44D0C">
        <w:rPr>
          <w:rFonts w:ascii="Times New Roman" w:hAnsi="Times New Roman" w:cs="Times New Roman"/>
          <w:sz w:val="24"/>
        </w:rPr>
        <w:t xml:space="preserve"> the review of the product and services and user can provide feedback for the product or service and vendor can resolve the issue if any.</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ull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Default="00E3005B" w:rsidP="0010450D">
      <w:pPr>
        <w:pStyle w:val="ListParagraph"/>
        <w:spacing w:line="360" w:lineRule="auto"/>
        <w:ind w:left="0"/>
        <w:rPr>
          <w:rFonts w:ascii="Times New Roman" w:hAnsi="Times New Roman" w:cs="Times New Roman"/>
          <w:b/>
          <w:sz w:val="24"/>
        </w:rPr>
      </w:pPr>
      <w:r w:rsidRPr="00E3005B">
        <w:rPr>
          <w:rFonts w:ascii="Times New Roman" w:hAnsi="Times New Roman" w:cs="Times New Roman"/>
          <w:b/>
          <w:sz w:val="24"/>
        </w:rPr>
        <w:t xml:space="preserve">TABLE </w:t>
      </w:r>
      <w:r>
        <w:rPr>
          <w:rFonts w:ascii="Times New Roman" w:hAnsi="Times New Roman" w:cs="Times New Roman"/>
          <w:b/>
          <w:sz w:val="24"/>
        </w:rPr>
        <w:t>VIII :</w:t>
      </w:r>
      <w:r w:rsidR="00B57892" w:rsidRPr="00E3005B">
        <w:rPr>
          <w:rFonts w:ascii="Times New Roman" w:hAnsi="Times New Roman" w:cs="Times New Roman"/>
          <w:b/>
          <w:sz w:val="24"/>
        </w:rPr>
        <w:t xml:space="preserve"> </w:t>
      </w:r>
      <w:r w:rsidR="0024298B" w:rsidRPr="00E3005B">
        <w:rPr>
          <w:rFonts w:ascii="Times New Roman" w:hAnsi="Times New Roman" w:cs="Times New Roman"/>
          <w:b/>
          <w:sz w:val="24"/>
        </w:rPr>
        <w:t>feedback_reply</w:t>
      </w:r>
    </w:p>
    <w:p w:rsidR="00E3005B" w:rsidRPr="00E3005B" w:rsidRDefault="00E3005B"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Reply (feedback_reply) table contains the reply provided by the vendor for the feedback asked by the user for the perticuler pr</w:t>
      </w:r>
      <w:r w:rsidR="0010450D">
        <w:rPr>
          <w:rFonts w:ascii="Times New Roman" w:hAnsi="Times New Roman" w:cs="Times New Roman"/>
          <w:sz w:val="24"/>
        </w:rPr>
        <w:t>oduct or service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6CA9" w:rsidRDefault="00286CA9" w:rsidP="00B57892">
      <w:pPr>
        <w:pStyle w:val="ListParagraph"/>
        <w:spacing w:line="360" w:lineRule="auto"/>
        <w:ind w:left="360"/>
        <w:rPr>
          <w:rFonts w:ascii="Times New Roman" w:hAnsi="Times New Roman" w:cs="Times New Roman"/>
          <w:b/>
          <w:sz w:val="28"/>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10450D" w:rsidRDefault="0010450D" w:rsidP="00B57892">
      <w:pPr>
        <w:pStyle w:val="ListParagraph"/>
        <w:spacing w:line="360" w:lineRule="auto"/>
        <w:ind w:left="360"/>
        <w:rPr>
          <w:rFonts w:ascii="Times New Roman" w:hAnsi="Times New Roman" w:cs="Times New Roman"/>
          <w:b/>
          <w:sz w:val="24"/>
        </w:rPr>
      </w:pPr>
    </w:p>
    <w:p w:rsidR="00AC033B" w:rsidRDefault="00286CA9" w:rsidP="0010450D">
      <w:pPr>
        <w:pStyle w:val="ListParagraph"/>
        <w:spacing w:line="360" w:lineRule="auto"/>
        <w:ind w:left="0"/>
        <w:rPr>
          <w:rFonts w:ascii="Times New Roman" w:hAnsi="Times New Roman" w:cs="Times New Roman"/>
          <w:b/>
          <w:sz w:val="24"/>
        </w:rPr>
      </w:pPr>
      <w:r w:rsidRPr="00286CA9">
        <w:rPr>
          <w:rFonts w:ascii="Times New Roman" w:hAnsi="Times New Roman" w:cs="Times New Roman"/>
          <w:b/>
          <w:sz w:val="24"/>
        </w:rPr>
        <w:t xml:space="preserve">TABLE </w:t>
      </w:r>
      <w:r>
        <w:rPr>
          <w:rFonts w:ascii="Times New Roman" w:hAnsi="Times New Roman" w:cs="Times New Roman"/>
          <w:b/>
          <w:sz w:val="24"/>
        </w:rPr>
        <w:t>IX :</w:t>
      </w:r>
      <w:r w:rsidR="00B57892" w:rsidRPr="00286CA9">
        <w:rPr>
          <w:rFonts w:ascii="Times New Roman" w:hAnsi="Times New Roman" w:cs="Times New Roman"/>
          <w:b/>
          <w:sz w:val="24"/>
        </w:rPr>
        <w:t xml:space="preserve"> </w:t>
      </w:r>
      <w:r w:rsidR="0024298B" w:rsidRPr="00286CA9">
        <w:rPr>
          <w:rFonts w:ascii="Times New Roman" w:hAnsi="Times New Roman" w:cs="Times New Roman"/>
          <w:b/>
          <w:sz w:val="24"/>
        </w:rPr>
        <w:t>lgn_tbl</w:t>
      </w:r>
    </w:p>
    <w:p w:rsidR="00286CA9" w:rsidRPr="00286CA9" w:rsidRDefault="00286CA9"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Login (lgn_tbl) table contains the list of verified users and vendors login creditions for accesing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Default="00E12955" w:rsidP="0010450D">
      <w:pPr>
        <w:pStyle w:val="ListParagraph"/>
        <w:spacing w:line="360" w:lineRule="auto"/>
        <w:ind w:left="0"/>
        <w:rPr>
          <w:rFonts w:ascii="Times New Roman" w:hAnsi="Times New Roman" w:cs="Times New Roman"/>
          <w:b/>
          <w:sz w:val="24"/>
        </w:rPr>
      </w:pPr>
      <w:r w:rsidRPr="00E12955">
        <w:rPr>
          <w:rFonts w:ascii="Times New Roman" w:hAnsi="Times New Roman" w:cs="Times New Roman"/>
          <w:b/>
          <w:sz w:val="24"/>
        </w:rPr>
        <w:t xml:space="preserve">TABLE </w:t>
      </w:r>
      <w:r w:rsidR="00D464E1">
        <w:rPr>
          <w:rFonts w:ascii="Times New Roman" w:hAnsi="Times New Roman" w:cs="Times New Roman"/>
          <w:b/>
          <w:sz w:val="24"/>
        </w:rPr>
        <w:t>X :</w:t>
      </w:r>
      <w:r w:rsidR="00B57892" w:rsidRPr="00E12955">
        <w:rPr>
          <w:rFonts w:ascii="Times New Roman" w:hAnsi="Times New Roman" w:cs="Times New Roman"/>
          <w:b/>
          <w:sz w:val="24"/>
        </w:rPr>
        <w:t xml:space="preserve"> </w:t>
      </w:r>
      <w:r w:rsidR="0024298B" w:rsidRPr="00E12955">
        <w:rPr>
          <w:rFonts w:ascii="Times New Roman" w:hAnsi="Times New Roman" w:cs="Times New Roman"/>
          <w:b/>
          <w:sz w:val="24"/>
        </w:rPr>
        <w:t>Login_info</w:t>
      </w:r>
    </w:p>
    <w:p w:rsidR="00E12955" w:rsidRPr="00E12955" w:rsidRDefault="00DF35E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Information (Login_info) table contains the data of the users login activity for security purpose.</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D464E1" w:rsidRDefault="00D464E1" w:rsidP="0010450D">
      <w:pPr>
        <w:spacing w:line="360" w:lineRule="auto"/>
        <w:rPr>
          <w:rFonts w:ascii="Times New Roman" w:hAnsi="Times New Roman" w:cs="Times New Roman"/>
          <w:b/>
          <w:sz w:val="24"/>
        </w:rPr>
      </w:pPr>
      <w:r w:rsidRPr="00D464E1">
        <w:rPr>
          <w:rFonts w:ascii="Times New Roman" w:hAnsi="Times New Roman" w:cs="Times New Roman"/>
          <w:b/>
          <w:sz w:val="24"/>
        </w:rPr>
        <w:t xml:space="preserve">TABLE </w:t>
      </w:r>
      <w:r>
        <w:rPr>
          <w:rFonts w:ascii="Times New Roman" w:hAnsi="Times New Roman" w:cs="Times New Roman"/>
          <w:b/>
          <w:sz w:val="24"/>
        </w:rPr>
        <w:t>XI :</w:t>
      </w:r>
      <w:r w:rsidR="00B57892" w:rsidRPr="00D464E1">
        <w:rPr>
          <w:rFonts w:ascii="Times New Roman" w:hAnsi="Times New Roman" w:cs="Times New Roman"/>
          <w:b/>
          <w:sz w:val="24"/>
        </w:rPr>
        <w:t xml:space="preserve"> </w:t>
      </w:r>
      <w:r w:rsidR="00AC75A5" w:rsidRPr="00D464E1">
        <w:rPr>
          <w:rFonts w:ascii="Times New Roman" w:hAnsi="Times New Roman" w:cs="Times New Roman"/>
          <w:b/>
          <w:sz w:val="24"/>
        </w:rPr>
        <w:t>OTP</w:t>
      </w:r>
    </w:p>
    <w:p w:rsidR="00D464E1" w:rsidRPr="00D464E1" w:rsidRDefault="00D464E1" w:rsidP="0010450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One Time Password (OTP) table contains the OTP for logging into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r>
        <w:rPr>
          <w:rFonts w:ascii="Times New Roman" w:hAnsi="Times New Roman" w:cs="Times New Roman"/>
          <w:b/>
          <w:sz w:val="24"/>
        </w:rPr>
        <w:t>XII :</w:t>
      </w:r>
      <w:r w:rsidR="00B57892" w:rsidRPr="006662EB">
        <w:rPr>
          <w:rFonts w:ascii="Times New Roman" w:hAnsi="Times New Roman" w:cs="Times New Roman"/>
          <w:b/>
          <w:sz w:val="24"/>
        </w:rPr>
        <w:t xml:space="preserve"> </w:t>
      </w:r>
      <w:r w:rsidR="0024298B" w:rsidRPr="006662EB">
        <w:rPr>
          <w:rFonts w:ascii="Times New Roman" w:hAnsi="Times New Roman" w:cs="Times New Roman"/>
          <w:b/>
          <w:sz w:val="24"/>
        </w:rPr>
        <w:t>product_details</w:t>
      </w:r>
    </w:p>
    <w:p w:rsidR="006662EB" w:rsidRPr="006662EB" w:rsidRDefault="006662EB" w:rsidP="0010450D">
      <w:pPr>
        <w:spacing w:line="360" w:lineRule="auto"/>
        <w:ind w:firstLine="720"/>
        <w:jc w:val="both"/>
        <w:rPr>
          <w:rFonts w:ascii="Times New Roman" w:hAnsi="Times New Roman" w:cs="Times New Roman"/>
          <w:sz w:val="24"/>
        </w:rPr>
      </w:pPr>
      <w:r>
        <w:rPr>
          <w:rFonts w:ascii="Times New Roman" w:hAnsi="Times New Roman" w:cs="Times New Roman"/>
          <w:sz w:val="24"/>
        </w:rPr>
        <w:t>Product Details (product_details) table contains list of product details associated with the businesses registered.</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r>
        <w:rPr>
          <w:rFonts w:ascii="Times New Roman" w:hAnsi="Times New Roman" w:cs="Times New Roman"/>
          <w:b/>
          <w:sz w:val="24"/>
        </w:rPr>
        <w:t>XIII :</w:t>
      </w:r>
      <w:r w:rsidR="00B57892" w:rsidRPr="006662EB">
        <w:rPr>
          <w:rFonts w:ascii="Times New Roman" w:hAnsi="Times New Roman" w:cs="Times New Roman"/>
          <w:b/>
          <w:sz w:val="24"/>
        </w:rPr>
        <w:t xml:space="preserve"> </w:t>
      </w:r>
      <w:r w:rsidR="00AC0C63">
        <w:rPr>
          <w:rFonts w:ascii="Times New Roman" w:hAnsi="Times New Roman" w:cs="Times New Roman"/>
          <w:b/>
          <w:sz w:val="24"/>
        </w:rPr>
        <w:t>Vendor</w:t>
      </w:r>
      <w:r w:rsidR="0024298B" w:rsidRPr="006662EB">
        <w:rPr>
          <w:rFonts w:ascii="Times New Roman" w:hAnsi="Times New Roman" w:cs="Times New Roman"/>
          <w:b/>
          <w:sz w:val="24"/>
        </w:rPr>
        <w:t>_details</w:t>
      </w:r>
    </w:p>
    <w:p w:rsidR="006662EB" w:rsidRPr="006662EB"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Vendor</w:t>
      </w:r>
      <w:r w:rsidR="002945E0">
        <w:rPr>
          <w:rFonts w:ascii="Times New Roman" w:hAnsi="Times New Roman" w:cs="Times New Roman"/>
          <w:sz w:val="24"/>
        </w:rPr>
        <w:t xml:space="preserve"> Details (</w:t>
      </w:r>
      <w:r>
        <w:rPr>
          <w:rFonts w:ascii="Times New Roman" w:hAnsi="Times New Roman" w:cs="Times New Roman"/>
          <w:sz w:val="24"/>
        </w:rPr>
        <w:t>Vendor</w:t>
      </w:r>
      <w:r w:rsidR="002945E0">
        <w:rPr>
          <w:rFonts w:ascii="Times New Roman" w:hAnsi="Times New Roman" w:cs="Times New Roman"/>
          <w:sz w:val="24"/>
        </w:rPr>
        <w:t xml:space="preserve">_details) table contains the list of registered and verified </w:t>
      </w:r>
      <w:r>
        <w:rPr>
          <w:rFonts w:ascii="Times New Roman" w:hAnsi="Times New Roman" w:cs="Times New Roman"/>
          <w:sz w:val="24"/>
        </w:rPr>
        <w:t>Vendor</w:t>
      </w:r>
      <w:r w:rsidR="002945E0">
        <w:rPr>
          <w:rFonts w:ascii="Times New Roman" w:hAnsi="Times New Roman" w:cs="Times New Roman"/>
          <w:sz w:val="24"/>
        </w:rPr>
        <w:t>s.</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v_</w:t>
            </w:r>
            <w:r w:rsidR="0024298B"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F6761" w:rsidP="0010450D">
      <w:pPr>
        <w:spacing w:line="360" w:lineRule="auto"/>
        <w:rPr>
          <w:rFonts w:ascii="Times New Roman" w:hAnsi="Times New Roman" w:cs="Times New Roman"/>
          <w:b/>
          <w:sz w:val="24"/>
        </w:rPr>
      </w:pPr>
      <w:r w:rsidRPr="009F6761">
        <w:rPr>
          <w:rFonts w:ascii="Times New Roman" w:hAnsi="Times New Roman" w:cs="Times New Roman"/>
          <w:b/>
          <w:sz w:val="24"/>
        </w:rPr>
        <w:t xml:space="preserve">TABLE </w:t>
      </w:r>
      <w:r>
        <w:rPr>
          <w:rFonts w:ascii="Times New Roman" w:hAnsi="Times New Roman" w:cs="Times New Roman"/>
          <w:b/>
          <w:sz w:val="24"/>
        </w:rPr>
        <w:t>XIV :</w:t>
      </w:r>
      <w:r w:rsidR="00B57892" w:rsidRPr="009F6761">
        <w:rPr>
          <w:rFonts w:ascii="Times New Roman" w:hAnsi="Times New Roman" w:cs="Times New Roman"/>
          <w:b/>
          <w:sz w:val="24"/>
        </w:rPr>
        <w:t xml:space="preserve"> </w:t>
      </w:r>
      <w:r w:rsidR="00AC0C63">
        <w:rPr>
          <w:rFonts w:ascii="Times New Roman" w:hAnsi="Times New Roman" w:cs="Times New Roman"/>
          <w:b/>
          <w:sz w:val="24"/>
        </w:rPr>
        <w:t>Vendor</w:t>
      </w:r>
      <w:r w:rsidR="0024298B" w:rsidRPr="009F6761">
        <w:rPr>
          <w:rFonts w:ascii="Times New Roman" w:hAnsi="Times New Roman" w:cs="Times New Roman"/>
          <w:b/>
          <w:sz w:val="24"/>
        </w:rPr>
        <w:t>_type</w:t>
      </w:r>
    </w:p>
    <w:p w:rsidR="00D230DF" w:rsidRPr="00D230DF"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or</w:t>
      </w:r>
      <w:r w:rsidR="00D230DF">
        <w:rPr>
          <w:rFonts w:ascii="Times New Roman" w:hAnsi="Times New Roman" w:cs="Times New Roman"/>
          <w:sz w:val="24"/>
        </w:rPr>
        <w:t xml:space="preserve"> Type (</w:t>
      </w:r>
      <w:r>
        <w:rPr>
          <w:rFonts w:ascii="Times New Roman" w:hAnsi="Times New Roman" w:cs="Times New Roman"/>
          <w:sz w:val="24"/>
        </w:rPr>
        <w:t>Vendor</w:t>
      </w:r>
      <w:r w:rsidR="00D230DF">
        <w:rPr>
          <w:rFonts w:ascii="Times New Roman" w:hAnsi="Times New Roman" w:cs="Times New Roman"/>
          <w:sz w:val="24"/>
        </w:rPr>
        <w:t xml:space="preserve">_type) table contains the types of the </w:t>
      </w:r>
      <w:r>
        <w:rPr>
          <w:rFonts w:ascii="Times New Roman" w:hAnsi="Times New Roman" w:cs="Times New Roman"/>
          <w:sz w:val="24"/>
        </w:rPr>
        <w:t>Vendor</w:t>
      </w:r>
      <w:r w:rsidR="00D230DF">
        <w:rPr>
          <w:rFonts w:ascii="Times New Roman" w:hAnsi="Times New Roman" w:cs="Times New Roman"/>
          <w:sz w:val="24"/>
        </w:rPr>
        <w:t xml:space="preserve">s with their activated plan. Ex. </w:t>
      </w:r>
      <w:r w:rsidR="0007380A">
        <w:rPr>
          <w:rFonts w:ascii="Times New Roman" w:hAnsi="Times New Roman" w:cs="Times New Roman"/>
          <w:sz w:val="24"/>
        </w:rPr>
        <w:t xml:space="preserve">Free , </w:t>
      </w:r>
      <w:r w:rsidR="00D230DF">
        <w:rPr>
          <w:rFonts w:ascii="Times New Roman" w:hAnsi="Times New Roman" w:cs="Times New Roman"/>
          <w:sz w:val="24"/>
        </w:rPr>
        <w:t>Basic , Premium</w:t>
      </w:r>
      <w:r w:rsidR="0007380A">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0450D" w:rsidRDefault="0010450D"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lastRenderedPageBreak/>
        <w:t>Use case diagram</w:t>
      </w:r>
    </w:p>
    <w:p w:rsidR="0017288A" w:rsidRPr="008639CE" w:rsidRDefault="00AF77B9"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41" o:spid="_x0000_s1088"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Administrative use case diagram</w:t>
      </w:r>
    </w:p>
    <w:p w:rsidR="0017288A" w:rsidRPr="008639CE" w:rsidRDefault="00AF77B9"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lastRenderedPageBreak/>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79" o:spid="_x0000_s1126"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AF77B9"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t>Vendors use case diagram</w:t>
      </w:r>
      <w:r w:rsidR="00AF77B9">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lastRenderedPageBreak/>
        <w:t>Registratio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Logi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rPr>
        <w:lastRenderedPageBreak/>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rPr>
        <w:lastRenderedPageBreak/>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lang w:val="en-IN" w:eastAsia="en-IN"/>
        </w:rPr>
        <w:lastRenderedPageBreak/>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lang w:val="en-IN" w:eastAsia="en-IN"/>
        </w:rPr>
        <w:lastRenderedPageBreak/>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lang w:val="en-IN" w:eastAsia="en-IN"/>
        </w:rPr>
        <w:lastRenderedPageBreak/>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lastRenderedPageBreak/>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lang w:val="en-IN" w:eastAsia="en-IN"/>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r>
        <w:rPr>
          <w:rFonts w:ascii="Times New Roman" w:hAnsi="Times New Roman" w:cs="Times New Roman"/>
          <w:sz w:val="24"/>
        </w:rPr>
        <w:t xml:space="preserve">We have used agile developmet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lang w:val="en-IN" w:eastAsia="en-IN"/>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stagies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lang w:val="en-IN" w:eastAsia="en-IN"/>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lang w:val="en-IN" w:eastAsia="en-IN"/>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lang w:val="en-IN" w:eastAsia="en-IN"/>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lang w:val="en-IN" w:eastAsia="en-IN"/>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lang w:val="en-IN" w:eastAsia="en-IN"/>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e main moto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A Silberschatz, H Korth, S Sudarshan, Database System and Concepts, fifth Edition McGrawHill.</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Paul C. Jorgensen: Software Testing, A Craftsman’s Approach, 3rd Edition, Auerbach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r w:rsidRPr="00383C03">
        <w:rPr>
          <w:rFonts w:ascii="Times New Roman" w:hAnsi="Times New Roman" w:cs="Times New Roman"/>
          <w:sz w:val="24"/>
        </w:rPr>
        <w:t>Sommerville,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PHP for the Web: Visual Quick Start Guide, 4th Edition, Peachpit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Thomas Powell, Web Design The complete Reference, Tata McGrawHill</w:t>
      </w:r>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 xml:space="preserve">Beginning PHP 5.3 (Wrox, free ebook: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Janice Reynolds, The Complete E-Commerce Book: Design, Build &amp; Maintain a Successful Webbased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77B9" w:rsidRDefault="00AF77B9" w:rsidP="002629E8">
      <w:pPr>
        <w:spacing w:after="0" w:line="240" w:lineRule="auto"/>
      </w:pPr>
      <w:r>
        <w:separator/>
      </w:r>
    </w:p>
  </w:endnote>
  <w:endnote w:type="continuationSeparator" w:id="0">
    <w:p w:rsidR="00AF77B9" w:rsidRDefault="00AF77B9"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970" w:rsidRDefault="001F4970">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5C221D" w:rsidRPr="005C221D">
      <w:rPr>
        <w:rFonts w:asciiTheme="majorHAnsi" w:hAnsiTheme="majorHAnsi"/>
        <w:noProof/>
      </w:rPr>
      <w:t>26</w:t>
    </w:r>
    <w:r>
      <w:rPr>
        <w:rFonts w:asciiTheme="majorHAnsi" w:hAnsiTheme="majorHAnsi"/>
        <w:noProof/>
      </w:rPr>
      <w:fldChar w:fldCharType="end"/>
    </w:r>
  </w:p>
  <w:p w:rsidR="001F4970" w:rsidRDefault="001F49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77B9" w:rsidRDefault="00AF77B9" w:rsidP="002629E8">
      <w:pPr>
        <w:spacing w:after="0" w:line="240" w:lineRule="auto"/>
      </w:pPr>
      <w:r>
        <w:separator/>
      </w:r>
    </w:p>
  </w:footnote>
  <w:footnote w:type="continuationSeparator" w:id="0">
    <w:p w:rsidR="00AF77B9" w:rsidRDefault="00AF77B9"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color w:val="7F7F7F" w:themeColor="text1" w:themeTint="80"/>
        <w:sz w:val="28"/>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1F4970" w:rsidRPr="00CB3626" w:rsidRDefault="001F4970" w:rsidP="001B6D84">
        <w:pPr>
          <w:pStyle w:val="Header"/>
          <w:pBdr>
            <w:bottom w:val="thickThinSmallGap" w:sz="24" w:space="1" w:color="622423" w:themeColor="accent2" w:themeShade="7F"/>
          </w:pBdr>
          <w:rPr>
            <w:color w:val="7F7F7F" w:themeColor="text1" w:themeTint="80"/>
          </w:rPr>
        </w:pPr>
        <w:r w:rsidRPr="00CB3626">
          <w:rPr>
            <w:rFonts w:ascii="Times New Roman" w:hAnsi="Times New Roman" w:cs="Times New Roman"/>
            <w:color w:val="7F7F7F" w:themeColor="text1" w:themeTint="80"/>
            <w:sz w:val="28"/>
            <w:szCs w:val="24"/>
          </w:rPr>
          <w:t xml:space="preserve">17MCACS 6.1                                                                                      </w:t>
        </w:r>
        <w:r w:rsidR="001B6D84" w:rsidRPr="00CB3626">
          <w:rPr>
            <w:rFonts w:ascii="Times New Roman" w:hAnsi="Times New Roman" w:cs="Times New Roman"/>
            <w:color w:val="7F7F7F" w:themeColor="text1" w:themeTint="80"/>
            <w:sz w:val="28"/>
            <w:szCs w:val="24"/>
          </w:rPr>
          <w:t xml:space="preserve">               </w:t>
        </w:r>
        <w:r w:rsidR="005476B3" w:rsidRPr="00CB3626">
          <w:rPr>
            <w:rFonts w:ascii="Times New Roman" w:hAnsi="Times New Roman" w:cs="Times New Roman"/>
            <w:color w:val="7F7F7F" w:themeColor="text1" w:themeTint="80"/>
            <w:sz w:val="28"/>
            <w:szCs w:val="24"/>
          </w:rPr>
          <w:t xml:space="preserve">   </w:t>
        </w:r>
        <w:r w:rsidRPr="00CB3626">
          <w:rPr>
            <w:rFonts w:ascii="Times New Roman" w:hAnsi="Times New Roman" w:cs="Times New Roman"/>
            <w:color w:val="7F7F7F" w:themeColor="text1" w:themeTint="80"/>
            <w:sz w:val="28"/>
            <w:szCs w:val="24"/>
          </w:rPr>
          <w:t>D-Ads</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633"/>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7380A"/>
    <w:rsid w:val="00081BB5"/>
    <w:rsid w:val="0008372C"/>
    <w:rsid w:val="00084C49"/>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3B42"/>
    <w:rsid w:val="000C5EBB"/>
    <w:rsid w:val="000C6255"/>
    <w:rsid w:val="000E0639"/>
    <w:rsid w:val="000E1E14"/>
    <w:rsid w:val="000F419F"/>
    <w:rsid w:val="000F46A6"/>
    <w:rsid w:val="000F63FB"/>
    <w:rsid w:val="000F756E"/>
    <w:rsid w:val="000F76C8"/>
    <w:rsid w:val="001001F9"/>
    <w:rsid w:val="00101800"/>
    <w:rsid w:val="0010450D"/>
    <w:rsid w:val="00107081"/>
    <w:rsid w:val="00107AA7"/>
    <w:rsid w:val="00113FD1"/>
    <w:rsid w:val="00114B44"/>
    <w:rsid w:val="00116B87"/>
    <w:rsid w:val="00117761"/>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A8B"/>
    <w:rsid w:val="00173F25"/>
    <w:rsid w:val="001809E1"/>
    <w:rsid w:val="00183974"/>
    <w:rsid w:val="00187148"/>
    <w:rsid w:val="00187590"/>
    <w:rsid w:val="001930D4"/>
    <w:rsid w:val="00193BB7"/>
    <w:rsid w:val="00196AAF"/>
    <w:rsid w:val="001A076D"/>
    <w:rsid w:val="001A1784"/>
    <w:rsid w:val="001A4120"/>
    <w:rsid w:val="001A7D28"/>
    <w:rsid w:val="001B0165"/>
    <w:rsid w:val="001B5E12"/>
    <w:rsid w:val="001B5EBF"/>
    <w:rsid w:val="001B6D84"/>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312B"/>
    <w:rsid w:val="001F4970"/>
    <w:rsid w:val="001F7208"/>
    <w:rsid w:val="001F75F2"/>
    <w:rsid w:val="002024BF"/>
    <w:rsid w:val="00206A11"/>
    <w:rsid w:val="0021053F"/>
    <w:rsid w:val="002110C7"/>
    <w:rsid w:val="002177D8"/>
    <w:rsid w:val="00223BFB"/>
    <w:rsid w:val="00224F36"/>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CA9"/>
    <w:rsid w:val="00286EF8"/>
    <w:rsid w:val="002902E9"/>
    <w:rsid w:val="00292CF9"/>
    <w:rsid w:val="0029412E"/>
    <w:rsid w:val="002945E0"/>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27C42"/>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76F4C"/>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1F62"/>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2D61"/>
    <w:rsid w:val="003E5DDE"/>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2F9"/>
    <w:rsid w:val="00437EC3"/>
    <w:rsid w:val="00442418"/>
    <w:rsid w:val="0044297D"/>
    <w:rsid w:val="00443DB5"/>
    <w:rsid w:val="00444D2E"/>
    <w:rsid w:val="00445D40"/>
    <w:rsid w:val="004466DD"/>
    <w:rsid w:val="00447780"/>
    <w:rsid w:val="004506D7"/>
    <w:rsid w:val="00452086"/>
    <w:rsid w:val="00452432"/>
    <w:rsid w:val="004543C6"/>
    <w:rsid w:val="0046125F"/>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97CC0"/>
    <w:rsid w:val="004A021F"/>
    <w:rsid w:val="004A02EE"/>
    <w:rsid w:val="004A1F1F"/>
    <w:rsid w:val="004A29B8"/>
    <w:rsid w:val="004A5D82"/>
    <w:rsid w:val="004A7679"/>
    <w:rsid w:val="004A7D8A"/>
    <w:rsid w:val="004B1B24"/>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03AD"/>
    <w:rsid w:val="004F394C"/>
    <w:rsid w:val="004F7F80"/>
    <w:rsid w:val="005024E2"/>
    <w:rsid w:val="00502F1B"/>
    <w:rsid w:val="00506E4D"/>
    <w:rsid w:val="00515B24"/>
    <w:rsid w:val="005161CE"/>
    <w:rsid w:val="00526BD6"/>
    <w:rsid w:val="00527F59"/>
    <w:rsid w:val="00533E99"/>
    <w:rsid w:val="005357AE"/>
    <w:rsid w:val="00537050"/>
    <w:rsid w:val="0054053E"/>
    <w:rsid w:val="00541A64"/>
    <w:rsid w:val="00545984"/>
    <w:rsid w:val="00545A09"/>
    <w:rsid w:val="00545F8B"/>
    <w:rsid w:val="00546131"/>
    <w:rsid w:val="005476B3"/>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7A9"/>
    <w:rsid w:val="005C195F"/>
    <w:rsid w:val="005C221D"/>
    <w:rsid w:val="005C4B53"/>
    <w:rsid w:val="005C7437"/>
    <w:rsid w:val="005D049F"/>
    <w:rsid w:val="005D0799"/>
    <w:rsid w:val="005D78E3"/>
    <w:rsid w:val="005E2D3A"/>
    <w:rsid w:val="005E4889"/>
    <w:rsid w:val="005E7D2F"/>
    <w:rsid w:val="005F2C31"/>
    <w:rsid w:val="005F3D4A"/>
    <w:rsid w:val="005F4A43"/>
    <w:rsid w:val="005F56F4"/>
    <w:rsid w:val="00600B67"/>
    <w:rsid w:val="00601457"/>
    <w:rsid w:val="006022DC"/>
    <w:rsid w:val="0060441B"/>
    <w:rsid w:val="00604E41"/>
    <w:rsid w:val="00605A46"/>
    <w:rsid w:val="006102FC"/>
    <w:rsid w:val="0061032C"/>
    <w:rsid w:val="00610679"/>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2EB"/>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1D4A"/>
    <w:rsid w:val="006B2CEF"/>
    <w:rsid w:val="006B2F61"/>
    <w:rsid w:val="006B5B27"/>
    <w:rsid w:val="006C2765"/>
    <w:rsid w:val="006C5852"/>
    <w:rsid w:val="006C5922"/>
    <w:rsid w:val="006D0E4A"/>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0C1C"/>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670"/>
    <w:rsid w:val="007E783C"/>
    <w:rsid w:val="007F05FD"/>
    <w:rsid w:val="007F0A7F"/>
    <w:rsid w:val="007F136C"/>
    <w:rsid w:val="007F387C"/>
    <w:rsid w:val="007F41D3"/>
    <w:rsid w:val="007F563F"/>
    <w:rsid w:val="007F737F"/>
    <w:rsid w:val="00800C21"/>
    <w:rsid w:val="00802346"/>
    <w:rsid w:val="0080313F"/>
    <w:rsid w:val="008044E4"/>
    <w:rsid w:val="00807768"/>
    <w:rsid w:val="008201F2"/>
    <w:rsid w:val="00820A0B"/>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55F4A"/>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01FB"/>
    <w:rsid w:val="008A1143"/>
    <w:rsid w:val="008A12A4"/>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433DA"/>
    <w:rsid w:val="00960F9A"/>
    <w:rsid w:val="00962686"/>
    <w:rsid w:val="00964009"/>
    <w:rsid w:val="009640DB"/>
    <w:rsid w:val="009654D0"/>
    <w:rsid w:val="00967656"/>
    <w:rsid w:val="00970B77"/>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6761"/>
    <w:rsid w:val="009F7897"/>
    <w:rsid w:val="00A03F39"/>
    <w:rsid w:val="00A06163"/>
    <w:rsid w:val="00A0642A"/>
    <w:rsid w:val="00A06A81"/>
    <w:rsid w:val="00A126ED"/>
    <w:rsid w:val="00A12E94"/>
    <w:rsid w:val="00A21DE1"/>
    <w:rsid w:val="00A22DFC"/>
    <w:rsid w:val="00A2453C"/>
    <w:rsid w:val="00A25BA3"/>
    <w:rsid w:val="00A27996"/>
    <w:rsid w:val="00A30FE2"/>
    <w:rsid w:val="00A326C9"/>
    <w:rsid w:val="00A366E1"/>
    <w:rsid w:val="00A375C8"/>
    <w:rsid w:val="00A4075C"/>
    <w:rsid w:val="00A41CD2"/>
    <w:rsid w:val="00A423CB"/>
    <w:rsid w:val="00A44D0C"/>
    <w:rsid w:val="00A50B53"/>
    <w:rsid w:val="00A51C48"/>
    <w:rsid w:val="00A55963"/>
    <w:rsid w:val="00A576B5"/>
    <w:rsid w:val="00A5796B"/>
    <w:rsid w:val="00A6054C"/>
    <w:rsid w:val="00A63313"/>
    <w:rsid w:val="00A65204"/>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0C63"/>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AF77B9"/>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BF63DA"/>
    <w:rsid w:val="00C011D3"/>
    <w:rsid w:val="00C0238B"/>
    <w:rsid w:val="00C03717"/>
    <w:rsid w:val="00C03BB3"/>
    <w:rsid w:val="00C04988"/>
    <w:rsid w:val="00C07DA3"/>
    <w:rsid w:val="00C1097E"/>
    <w:rsid w:val="00C1350B"/>
    <w:rsid w:val="00C13A08"/>
    <w:rsid w:val="00C14845"/>
    <w:rsid w:val="00C175BC"/>
    <w:rsid w:val="00C176E0"/>
    <w:rsid w:val="00C212B4"/>
    <w:rsid w:val="00C31265"/>
    <w:rsid w:val="00C350BD"/>
    <w:rsid w:val="00C361BF"/>
    <w:rsid w:val="00C368DB"/>
    <w:rsid w:val="00C433FC"/>
    <w:rsid w:val="00C44B29"/>
    <w:rsid w:val="00C452DA"/>
    <w:rsid w:val="00C46A85"/>
    <w:rsid w:val="00C5016F"/>
    <w:rsid w:val="00C515D5"/>
    <w:rsid w:val="00C55818"/>
    <w:rsid w:val="00C55D9E"/>
    <w:rsid w:val="00C61F35"/>
    <w:rsid w:val="00C6468F"/>
    <w:rsid w:val="00C6575E"/>
    <w:rsid w:val="00C71F6A"/>
    <w:rsid w:val="00C7318E"/>
    <w:rsid w:val="00C76848"/>
    <w:rsid w:val="00C777EC"/>
    <w:rsid w:val="00C80B6D"/>
    <w:rsid w:val="00C81DF9"/>
    <w:rsid w:val="00C835AB"/>
    <w:rsid w:val="00C850F2"/>
    <w:rsid w:val="00C8553B"/>
    <w:rsid w:val="00C85690"/>
    <w:rsid w:val="00C85C06"/>
    <w:rsid w:val="00C9058A"/>
    <w:rsid w:val="00C92E7D"/>
    <w:rsid w:val="00CA11F7"/>
    <w:rsid w:val="00CA1767"/>
    <w:rsid w:val="00CA3989"/>
    <w:rsid w:val="00CA65AA"/>
    <w:rsid w:val="00CB067C"/>
    <w:rsid w:val="00CB1929"/>
    <w:rsid w:val="00CB3626"/>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30DF"/>
    <w:rsid w:val="00D262B4"/>
    <w:rsid w:val="00D27CE8"/>
    <w:rsid w:val="00D3132A"/>
    <w:rsid w:val="00D314FA"/>
    <w:rsid w:val="00D32D53"/>
    <w:rsid w:val="00D346CC"/>
    <w:rsid w:val="00D36DB4"/>
    <w:rsid w:val="00D400A7"/>
    <w:rsid w:val="00D408F6"/>
    <w:rsid w:val="00D42182"/>
    <w:rsid w:val="00D464E1"/>
    <w:rsid w:val="00D5043D"/>
    <w:rsid w:val="00D50E39"/>
    <w:rsid w:val="00D52F26"/>
    <w:rsid w:val="00D55B25"/>
    <w:rsid w:val="00D57AF2"/>
    <w:rsid w:val="00D635CD"/>
    <w:rsid w:val="00D64002"/>
    <w:rsid w:val="00D6421B"/>
    <w:rsid w:val="00D66A0E"/>
    <w:rsid w:val="00D6710D"/>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B7C4D"/>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35EC"/>
    <w:rsid w:val="00DF70BF"/>
    <w:rsid w:val="00DF7C33"/>
    <w:rsid w:val="00E00AFF"/>
    <w:rsid w:val="00E00B10"/>
    <w:rsid w:val="00E10EAF"/>
    <w:rsid w:val="00E12955"/>
    <w:rsid w:val="00E13DEC"/>
    <w:rsid w:val="00E22679"/>
    <w:rsid w:val="00E23182"/>
    <w:rsid w:val="00E26677"/>
    <w:rsid w:val="00E26964"/>
    <w:rsid w:val="00E2783A"/>
    <w:rsid w:val="00E3005B"/>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60B0"/>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5009"/>
    <w:rsid w:val="00F97125"/>
    <w:rsid w:val="00F976A9"/>
    <w:rsid w:val="00F97E0F"/>
    <w:rsid w:val="00FA18F9"/>
    <w:rsid w:val="00FA30B0"/>
    <w:rsid w:val="00FA4280"/>
    <w:rsid w:val="00FA5E64"/>
    <w:rsid w:val="00FA68AF"/>
    <w:rsid w:val="00FA772F"/>
    <w:rsid w:val="00FB3F70"/>
    <w:rsid w:val="00FB6E3B"/>
    <w:rsid w:val="00FC1FED"/>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439"/>
        <o:r id="V:Rule2" type="connector" idref="#AutoShape 433"/>
        <o:r id="V:Rule3" type="connector" idref="#AutoShape 520"/>
        <o:r id="V:Rule4" type="connector" idref="#AutoShape 477"/>
        <o:r id="V:Rule5" type="connector" idref="#AutoShape 459"/>
        <o:r id="V:Rule6" type="connector" idref="#AutoShape 509"/>
        <o:r id="V:Rule7" type="connector" idref="#AutoShape 436"/>
        <o:r id="V:Rule8" type="connector" idref="#AutoShape 344"/>
        <o:r id="V:Rule9" type="connector" idref="#AutoShape 518"/>
        <o:r id="V:Rule10" type="connector" idref="#AutoShape 347"/>
        <o:r id="V:Rule11" type="connector" idref="#AutoShape 460"/>
        <o:r id="V:Rule12" type="connector" idref="#AutoShape 468"/>
        <o:r id="V:Rule13" type="connector" idref="#AutoShape 456"/>
        <o:r id="V:Rule14" type="connector" idref="#AutoShape 341"/>
        <o:r id="V:Rule15" type="connector" idref="#AutoShape 345"/>
        <o:r id="V:Rule16" type="connector" idref="#AutoShape 430"/>
        <o:r id="V:Rule17" type="connector" idref="#AutoShape 457"/>
        <o:r id="V:Rule18" type="connector" idref="#AutoShape 464"/>
        <o:r id="V:Rule19" type="connector" idref="#AutoShape 465"/>
        <o:r id="V:Rule20" type="connector" idref="#AutoShape 461"/>
        <o:r id="V:Rule21" type="connector" idref="#AutoShape 467"/>
        <o:r id="V:Rule22" type="connector" idref="#AutoShape 466"/>
        <o:r id="V:Rule23" type="connector" idref="#AutoShape 455"/>
        <o:r id="V:Rule24" type="connector" idref="#AutoShape 519"/>
        <o:r id="V:Rule25" type="connector" idref="#AutoShape 458"/>
        <o:r id="V:Rule26" type="connector" idref="#AutoShape 426"/>
        <o:r id="V:Rule27" type="connector" idref="#AutoShape 346"/>
        <o:r id="V:Rule28" type="connector" idref="#AutoShape 437"/>
        <o:r id="V:Rule29" type="connector" idref="#AutoShape 431"/>
        <o:r id="V:Rule30" type="connector" idref="#AutoShape 501"/>
        <o:r id="V:Rule31" type="connector" idref="#AutoShape 350"/>
        <o:r id="V:Rule32" type="connector" idref="#AutoShape 476"/>
        <o:r id="V:Rule33" type="connector" idref="#AutoShape 342"/>
        <o:r id="V:Rule34" type="connector" idref="#AutoShape 475"/>
        <o:r id="V:Rule35" type="connector" idref="#AutoShape 522"/>
        <o:r id="V:Rule36" type="connector" idref="#AutoShape 351"/>
        <o:r id="V:Rule37" type="connector" idref="#AutoShape 343"/>
        <o:r id="V:Rule38" type="connector" idref="#AutoShape 462"/>
        <o:r id="V:Rule39" type="connector" idref="#AutoShape 425"/>
        <o:r id="V:Rule40" type="connector" idref="#AutoShape 488"/>
        <o:r id="V:Rule41" type="connector" idref="#AutoShape 491"/>
        <o:r id="V:Rule42" type="connector" idref="#AutoShape 485"/>
        <o:r id="V:Rule43" type="connector" idref="#AutoShape 486"/>
        <o:r id="V:Rule44" type="connector" idref="#AutoShape 463"/>
        <o:r id="V:Rule45" type="connector" idref="#AutoShape 487"/>
        <o:r id="V:Rule46" type="connector" idref="#AutoShape 438"/>
        <o:r id="V:Rule47" type="connector" idref="#AutoShape 497"/>
        <o:r id="V:Rule48" type="connector" idref="#AutoShape 490"/>
        <o:r id="V:Rule49" type="connector" idref="#AutoShape 474"/>
        <o:r id="V:Rule50" type="connector" idref="#AutoShape 498"/>
        <o:r id="V:Rule51" type="connector" idref="#AutoShape 521"/>
        <o:r id="V:Rule52" type="connector" idref="#AutoShape 424"/>
        <o:r id="V:Rule53" type="connector" idref="#AutoShape 504"/>
        <o:r id="V:Rule54" type="connector" idref="#AutoShape 454"/>
        <o:r id="V:Rule55" type="connector" idref="#AutoShape 492"/>
        <o:r id="V:Rule56" type="connector" idref="#AutoShape 432"/>
        <o:r id="V:Rule57" type="connector" idref="#AutoShape 427"/>
        <o:r id="V:Rule58" type="connector" idref="#AutoShape 512"/>
        <o:r id="V:Rule59" type="connector" idref="#AutoShape 511"/>
        <o:r id="V:Rule60" type="connector" idref="#AutoShape 503"/>
        <o:r id="V:Rule61" type="connector" idref="#AutoShape 489"/>
        <o:r id="V:Rule62" type="connector" idref="#AutoShape 510"/>
        <o:r id="V:Rule63" type="connector" idref="#AutoShape 502"/>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82584"/>
    <w:rsid w:val="001D64AE"/>
    <w:rsid w:val="0022701F"/>
    <w:rsid w:val="003F4C9E"/>
    <w:rsid w:val="00415423"/>
    <w:rsid w:val="00430B79"/>
    <w:rsid w:val="004E6875"/>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4472F"/>
    <w:rsid w:val="00A84ABE"/>
    <w:rsid w:val="00A964C2"/>
    <w:rsid w:val="00B367BF"/>
    <w:rsid w:val="00B54C39"/>
    <w:rsid w:val="00B70BF6"/>
    <w:rsid w:val="00CF2CC8"/>
    <w:rsid w:val="00D13807"/>
    <w:rsid w:val="00DF5DEE"/>
    <w:rsid w:val="00E204D0"/>
    <w:rsid w:val="00E27478"/>
    <w:rsid w:val="00F0474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4F3C7-E2D5-4F3C-9F59-E8BFFE78B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48</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Microsoft account</cp:lastModifiedBy>
  <cp:revision>112</cp:revision>
  <cp:lastPrinted>2020-07-10T14:15:00Z</cp:lastPrinted>
  <dcterms:created xsi:type="dcterms:W3CDTF">2020-06-16T15:29:00Z</dcterms:created>
  <dcterms:modified xsi:type="dcterms:W3CDTF">2020-09-21T17:25:00Z</dcterms:modified>
</cp:coreProperties>
</file>